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2956C052"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 Additionally, </w:t>
      </w:r>
    </w:p>
    <w:p w14:paraId="7D2E1D82" w14:textId="31D547BA" w:rsidR="00903193" w:rsidRPr="00214FB9" w:rsidRDefault="00903193" w:rsidP="00903193">
      <w:pPr>
        <w:jc w:val="center"/>
      </w:pPr>
      <w:r w:rsidRPr="00214FB9">
        <w:rPr>
          <w:noProof/>
        </w:rPr>
        <w:lastRenderedPageBreak/>
        <w:drawing>
          <wp:inline distT="0" distB="0" distL="0" distR="0" wp14:anchorId="3707F0B9" wp14:editId="11F4052A">
            <wp:extent cx="5411337" cy="8317138"/>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5524" cy="8338944"/>
                    </a:xfrm>
                    <a:prstGeom prst="rect">
                      <a:avLst/>
                    </a:prstGeom>
                  </pic:spPr>
                </pic:pic>
              </a:graphicData>
            </a:graphic>
          </wp:inline>
        </w:drawing>
      </w:r>
    </w:p>
    <w:p w14:paraId="2D37900B" w14:textId="77777777" w:rsidR="007A79FA" w:rsidRPr="00214FB9"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DBB6019" w:rsidR="001B3F7F" w:rsidRDefault="001B3F7F" w:rsidP="00903193">
      <w:pPr>
        <w:jc w:val="center"/>
      </w:pPr>
      <w:r>
        <w:rPr>
          <w:noProof/>
        </w:rPr>
        <w:drawing>
          <wp:inline distT="0" distB="0" distL="0" distR="0" wp14:anchorId="3D88C1FB" wp14:editId="511C245A">
            <wp:extent cx="4333164" cy="666000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4667" cy="6662312"/>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03B2A9E7">
            <wp:extent cx="4592472" cy="7058553"/>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1171" cy="7071923"/>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lastRenderedPageBreak/>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3</w:t>
      </w:r>
      <w:r w:rsidR="000D4DF8">
        <w:rPr>
          <w:vertAlign w:val="subscript"/>
        </w:rPr>
        <w:t xml:space="preserve">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7438BC">
            <wp:extent cx="3261815" cy="50171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94042" cy="5066677"/>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0AA29F4D">
            <wp:extent cx="3063922" cy="4712719"/>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1916" cy="4725015"/>
                    </a:xfrm>
                    <a:prstGeom prst="rect">
                      <a:avLst/>
                    </a:prstGeom>
                  </pic:spPr>
                </pic:pic>
              </a:graphicData>
            </a:graphic>
          </wp:inline>
        </w:drawing>
      </w:r>
    </w:p>
    <w:p w14:paraId="188FF07C" w14:textId="4B40FDE1"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p>
    <w:p w14:paraId="37385EE3" w14:textId="2E21D891" w:rsidR="00896CB3" w:rsidRDefault="00896CB3" w:rsidP="00896CB3">
      <w:pPr>
        <w:pStyle w:val="ListParagraph"/>
        <w:numPr>
          <w:ilvl w:val="0"/>
          <w:numId w:val="20"/>
        </w:numPr>
        <w:spacing w:after="0" w:line="240" w:lineRule="auto"/>
        <w:rPr>
          <w:rFonts w:cs="Times New Roman"/>
          <w:i/>
        </w:rPr>
      </w:pPr>
      <w:r w:rsidRPr="00896CB3">
        <w:rPr>
          <w:rFonts w:cs="Times New Roman"/>
          <w:i/>
        </w:rPr>
        <w:t xml:space="preserve">Create new interaction variables by multiplying the dummy coded variables for ALCOHOL by the continuous FIBER(X) variable.  Save these product variables to your dataset.  Now, to build the model, start with variables in your ANCOVA model from task 4) and add the interaction variables you just created into the multiple regression model.   Don’t forget, there is one category that is the basis of interpretation.  DO NOT include any interaction term that is associated with that category.  This is called an Unequal Slopes Model.  Fit this </w:t>
      </w:r>
      <w:proofErr w:type="gramStart"/>
      <w:r w:rsidRPr="00896CB3">
        <w:rPr>
          <w:rFonts w:cs="Times New Roman"/>
          <w:i/>
        </w:rPr>
        <w:t>model, and</w:t>
      </w:r>
      <w:proofErr w:type="gramEnd"/>
      <w:r w:rsidRPr="00896CB3">
        <w:rPr>
          <w:rFonts w:cs="Times New Roman"/>
          <w:i/>
        </w:rPr>
        <w:t xml:space="preserve"> save the predicted values.   Plot the predicted values for CHOLESTEROL (Y) by FIBER(X).  Discuss what you see in this graph.   In addition, report the model, interpret the coefficients, discuss hypothesis test results, goodness of fit statistics, diagnostic graphs, and leverage, influence and Outlier statistics.</w:t>
      </w:r>
    </w:p>
    <w:p w14:paraId="637E01A6" w14:textId="4E8F6597" w:rsidR="00D82092" w:rsidRPr="00D82092" w:rsidRDefault="00D82092" w:rsidP="00D82092">
      <w:pPr>
        <w:spacing w:after="0" w:line="240" w:lineRule="auto"/>
        <w:jc w:val="center"/>
        <w:rPr>
          <w:rFonts w:cs="Times New Roman"/>
          <w:i/>
        </w:rPr>
      </w:pPr>
      <w:r>
        <w:rPr>
          <w:noProof/>
        </w:rPr>
        <w:lastRenderedPageBreak/>
        <w:drawing>
          <wp:inline distT="0" distB="0" distL="0" distR="0" wp14:anchorId="6E392A6B" wp14:editId="05EC1767">
            <wp:extent cx="4892722" cy="752565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443" cy="7534457"/>
                    </a:xfrm>
                    <a:prstGeom prst="rect">
                      <a:avLst/>
                    </a:prstGeom>
                  </pic:spPr>
                </pic:pic>
              </a:graphicData>
            </a:graphic>
          </wp:inline>
        </w:drawing>
      </w:r>
    </w:p>
    <w:p w14:paraId="710F046B" w14:textId="4E12EF46" w:rsidR="00506858" w:rsidRDefault="003A49C1" w:rsidP="003A49C1">
      <w:pPr>
        <w:jc w:val="center"/>
        <w:rPr>
          <w:vertAlign w:val="subscript"/>
        </w:rPr>
      </w:pPr>
      <w:r>
        <w:t>Model 3: 1</w:t>
      </w:r>
      <w:r w:rsidR="00506858">
        <w:t>66.9620 + 9.7105</w:t>
      </w:r>
      <w:r w:rsidR="00506858" w:rsidRPr="00214FB9">
        <w:t>β</w:t>
      </w:r>
      <w:r w:rsidR="00506858" w:rsidRPr="00214FB9">
        <w:rPr>
          <w:vertAlign w:val="subscript"/>
        </w:rPr>
        <w:t>1</w:t>
      </w:r>
      <w:r w:rsidR="00506858">
        <w:rPr>
          <w:vertAlign w:val="subscript"/>
        </w:rPr>
        <w:t xml:space="preserve"> +</w:t>
      </w:r>
      <w:r w:rsidR="00506858">
        <w:t xml:space="preserve"> 0.5333</w:t>
      </w:r>
      <w:r w:rsidR="00506858" w:rsidRPr="00214FB9">
        <w:t>β</w:t>
      </w:r>
      <w:r w:rsidR="00506858">
        <w:rPr>
          <w:vertAlign w:val="subscript"/>
        </w:rPr>
        <w:t xml:space="preserve">2 </w:t>
      </w:r>
      <w:r w:rsidR="00506858">
        <w:t>+ 63.3814</w:t>
      </w:r>
      <w:r w:rsidR="00506858" w:rsidRPr="00214FB9">
        <w:t>β</w:t>
      </w:r>
      <w:r w:rsidR="00506858">
        <w:rPr>
          <w:vertAlign w:val="subscript"/>
        </w:rPr>
        <w:t xml:space="preserve">3 </w:t>
      </w:r>
      <w:r w:rsidR="00506858">
        <w:t>-4.2737</w:t>
      </w:r>
      <w:r w:rsidR="00506858" w:rsidRPr="00214FB9">
        <w:t>β</w:t>
      </w:r>
      <w:r w:rsidR="00506858">
        <w:rPr>
          <w:vertAlign w:val="subscript"/>
        </w:rPr>
        <w:t xml:space="preserve">4 </w:t>
      </w:r>
      <w:r w:rsidR="00506858">
        <w:t>– 9.0742</w:t>
      </w:r>
      <w:r w:rsidR="00506858" w:rsidRPr="00214FB9">
        <w:t>β</w:t>
      </w:r>
      <w:r w:rsidR="00506858">
        <w:rPr>
          <w:vertAlign w:val="subscript"/>
        </w:rPr>
        <w:t>5</w:t>
      </w:r>
    </w:p>
    <w:p w14:paraId="47724192" w14:textId="1EC0655C" w:rsidR="00C519B1" w:rsidRPr="00EB2077" w:rsidRDefault="00EB2077" w:rsidP="003A49C1">
      <w:pPr>
        <w:jc w:val="center"/>
      </w:pPr>
      <w:r>
        <w:t xml:space="preserve">Where </w:t>
      </w:r>
      <w:r w:rsidRPr="00214FB9">
        <w:t>β</w:t>
      </w:r>
      <w:r>
        <w:rPr>
          <w:vertAlign w:val="subscript"/>
        </w:rPr>
        <w:t xml:space="preserve">1 </w:t>
      </w:r>
      <w:r>
        <w:t xml:space="preserve">= Fiber, </w:t>
      </w:r>
      <w:r w:rsidRPr="00214FB9">
        <w:t>β</w:t>
      </w:r>
      <w:r>
        <w:rPr>
          <w:vertAlign w:val="subscript"/>
        </w:rPr>
        <w:t xml:space="preserve">2 </w:t>
      </w:r>
      <w:r>
        <w:t xml:space="preserve">= Alcohol (Moderate) </w:t>
      </w:r>
      <w:r w:rsidRPr="00214FB9">
        <w:t>β</w:t>
      </w:r>
      <w:r>
        <w:rPr>
          <w:vertAlign w:val="subscript"/>
        </w:rPr>
        <w:t xml:space="preserve">3 </w:t>
      </w:r>
      <w:r>
        <w:t xml:space="preserve">= Alcohol (Heavy) </w:t>
      </w:r>
      <w:r w:rsidRPr="00214FB9">
        <w:t>β</w:t>
      </w:r>
      <w:r>
        <w:rPr>
          <w:vertAlign w:val="subscript"/>
        </w:rPr>
        <w:t xml:space="preserve">4 </w:t>
      </w:r>
      <w:r>
        <w:t xml:space="preserve">= Fiber + Moderate Alcohol interaction, </w:t>
      </w:r>
      <w:r w:rsidRPr="00214FB9">
        <w:t>β</w:t>
      </w:r>
      <w:r>
        <w:rPr>
          <w:vertAlign w:val="subscript"/>
        </w:rPr>
        <w:t xml:space="preserve">5 </w:t>
      </w:r>
      <w:r>
        <w:t>= Fiber + Heavy alcohol interaction. This model has an R</w:t>
      </w:r>
      <w:r w:rsidRPr="00EB2077">
        <w:rPr>
          <w:vertAlign w:val="superscript"/>
        </w:rPr>
        <w:t>2</w:t>
      </w:r>
      <w:r>
        <w:rPr>
          <w:vertAlign w:val="superscript"/>
        </w:rPr>
        <w:t xml:space="preserve"> </w:t>
      </w:r>
      <w:r>
        <w:t xml:space="preserve">of 0.0437 denoting that it accounts for approximately 4.3% of the overall variance in the data. We can see in the graph above the predicted model values (straight lines) plotted over the actual values, both </w:t>
      </w:r>
      <w:r w:rsidR="008B68A9">
        <w:t xml:space="preserve">of which are </w:t>
      </w:r>
      <w:r>
        <w:t>color coded to indicate the level of alcohol use per individual.</w:t>
      </w:r>
      <w:r w:rsidR="008B68A9">
        <w:t xml:space="preserve"> This model appears to be a poor fit to the data.</w:t>
      </w:r>
    </w:p>
    <w:p w14:paraId="39211968" w14:textId="0C662924" w:rsidR="00506858" w:rsidRDefault="00506858" w:rsidP="00506858">
      <w:pPr>
        <w:pStyle w:val="ListParagraph"/>
        <w:spacing w:after="0" w:line="240" w:lineRule="auto"/>
        <w:rPr>
          <w:rFonts w:cs="Times New Roman"/>
        </w:rPr>
      </w:pPr>
      <w:r w:rsidRPr="00491053">
        <w:rPr>
          <w:rFonts w:cs="Times New Roman"/>
        </w:rPr>
        <w:lastRenderedPageBreak/>
        <w:t>The null hypothesis in this case would be,</w:t>
      </w:r>
    </w:p>
    <w:p w14:paraId="4645050C" w14:textId="77777777" w:rsidR="00506858" w:rsidRPr="00491053" w:rsidRDefault="00506858" w:rsidP="00506858">
      <w:pPr>
        <w:pStyle w:val="ListParagraph"/>
        <w:spacing w:after="0" w:line="240" w:lineRule="auto"/>
        <w:rPr>
          <w:rFonts w:cs="Times New Roman"/>
        </w:rPr>
      </w:pPr>
    </w:p>
    <w:p w14:paraId="46976505" w14:textId="772A44DB" w:rsidR="00506858" w:rsidRDefault="00506858" w:rsidP="00506858">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1804A8C9" w14:textId="77777777" w:rsidR="00506858" w:rsidRPr="00491053" w:rsidRDefault="00506858" w:rsidP="00506858">
      <w:pPr>
        <w:pStyle w:val="ListParagraph"/>
        <w:ind w:left="1080"/>
        <w:rPr>
          <w:rFonts w:cs="Arial"/>
          <w:color w:val="222222"/>
          <w:shd w:val="clear" w:color="auto" w:fill="FFFFFF"/>
        </w:rPr>
      </w:pPr>
    </w:p>
    <w:p w14:paraId="390B3D78" w14:textId="08C287D7" w:rsidR="00506858" w:rsidRPr="00491053" w:rsidRDefault="00506858" w:rsidP="00506858">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175872CA" w14:textId="554C5787" w:rsidR="00896CB3" w:rsidRDefault="005B613C" w:rsidP="005B613C">
      <w:r>
        <w:t>Or, simply that at least one of the coefficients in the model is not zero, and that they would help explain the variance in the data greater than the intercept alone.</w:t>
      </w:r>
    </w:p>
    <w:p w14:paraId="6CC6A65D" w14:textId="517DA67A" w:rsidR="005B613C" w:rsidRDefault="005B613C" w:rsidP="005B613C">
      <w:pPr>
        <w:jc w:val="center"/>
      </w:pPr>
      <w:r>
        <w:rPr>
          <w:noProof/>
        </w:rPr>
        <w:drawing>
          <wp:inline distT="0" distB="0" distL="0" distR="0" wp14:anchorId="63F6DCE3" wp14:editId="1084DEC3">
            <wp:extent cx="4657725" cy="3171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57725" cy="3171825"/>
                    </a:xfrm>
                    <a:prstGeom prst="rect">
                      <a:avLst/>
                    </a:prstGeom>
                  </pic:spPr>
                </pic:pic>
              </a:graphicData>
            </a:graphic>
          </wp:inline>
        </w:drawing>
      </w:r>
    </w:p>
    <w:p w14:paraId="09D41D64" w14:textId="5AFD760F" w:rsidR="00244205" w:rsidRDefault="005B613C" w:rsidP="007E39A3">
      <w:r>
        <w:t>Looking at the summary of the model, only the intercept p-vale value falls below the standard 0.05 threshold and it does appear that the null hypothesis in this case cannot be rejected.</w:t>
      </w:r>
    </w:p>
    <w:p w14:paraId="1354FE9E" w14:textId="03EE8723" w:rsidR="00CB174C" w:rsidRPr="00CB174C" w:rsidRDefault="00CB174C" w:rsidP="00CB174C">
      <w:pPr>
        <w:pStyle w:val="ListParagraph"/>
        <w:numPr>
          <w:ilvl w:val="0"/>
          <w:numId w:val="20"/>
        </w:numPr>
        <w:spacing w:after="0" w:line="240" w:lineRule="auto"/>
        <w:rPr>
          <w:rFonts w:cs="Times New Roman"/>
          <w:i/>
        </w:rPr>
      </w:pPr>
      <w:r w:rsidRPr="00CB174C">
        <w:rPr>
          <w:rFonts w:cs="Times New Roman"/>
          <w:i/>
        </w:rPr>
        <w:t>You should be aware that the models of Task 4) and Task 5) are nested.   Which model is the full and which one is the reduced model?   Write out the null and alternative hypotheses for the nested F-test in this situation to determine if the slopes are unequal.  Use the ANOVA tables from those two models you fit previously to compute the F-statistic for a nested F-test using Full and Reduced models.  Conduct and interpret the nested hypothesis test.  Are there unequal slopes?   Discuss the findings.</w:t>
      </w:r>
    </w:p>
    <w:p w14:paraId="7D7CF7A0" w14:textId="77777777" w:rsidR="00AE60CA" w:rsidRDefault="00334FA7" w:rsidP="007E39A3">
      <w:r>
        <w:t>Model 3</w:t>
      </w:r>
      <w:r w:rsidR="00380DB4">
        <w:t xml:space="preserve"> with the additional interaction variables </w:t>
      </w:r>
      <w:r w:rsidR="00B7730D">
        <w:t xml:space="preserve">is the “full” model, and </w:t>
      </w:r>
      <w:r w:rsidR="00457237">
        <w:t>model 2 from task 4 is the reduced model.</w:t>
      </w:r>
      <w:r w:rsidR="00C62DC3">
        <w:t xml:space="preserve"> The</w:t>
      </w:r>
      <w:r w:rsidR="00AE60CA">
        <w:t xml:space="preserve"> null and alternative hypothesis in this case would be:</w:t>
      </w:r>
    </w:p>
    <w:p w14:paraId="3E349F73" w14:textId="0B8AACFA" w:rsidR="00AE60CA" w:rsidRPr="00491053" w:rsidRDefault="00AE60CA" w:rsidP="00AE60CA">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0</w:t>
      </w:r>
    </w:p>
    <w:p w14:paraId="03D5CF08" w14:textId="671C6EF9" w:rsidR="00AE60CA" w:rsidRPr="00491053" w:rsidRDefault="00AE60CA" w:rsidP="00AE60CA">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0, for at least one value of j (for j in 5, 6</w:t>
      </w:r>
      <w:bookmarkStart w:id="0" w:name="_GoBack"/>
      <w:bookmarkEnd w:id="0"/>
      <w:r w:rsidRPr="00491053">
        <w:rPr>
          <w:rFonts w:cs="Arial"/>
          <w:color w:val="222222"/>
          <w:shd w:val="clear" w:color="auto" w:fill="FFFFFF"/>
        </w:rPr>
        <w:t>)</w:t>
      </w:r>
    </w:p>
    <w:p w14:paraId="3C7407A0" w14:textId="77777777" w:rsidR="00AE60CA" w:rsidRPr="00491053" w:rsidRDefault="00AE60CA" w:rsidP="00AE60CA">
      <w:pPr>
        <w:ind w:left="2160" w:firstLine="720"/>
      </w:pPr>
      <w:r w:rsidRPr="00491053">
        <w:t>F = [ (SSE</w:t>
      </w:r>
      <w:r w:rsidRPr="00491053">
        <w:rPr>
          <w:vertAlign w:val="subscript"/>
        </w:rPr>
        <w:t>R</w:t>
      </w:r>
      <w:r w:rsidRPr="00491053">
        <w:t xml:space="preserve"> - SSE</w:t>
      </w:r>
      <w:r w:rsidRPr="00491053">
        <w:rPr>
          <w:vertAlign w:val="subscript"/>
        </w:rPr>
        <w:t>C</w:t>
      </w:r>
      <w:r w:rsidRPr="00491053">
        <w:t xml:space="preserve">) / (df2 – df1)] / </w:t>
      </w:r>
      <w:proofErr w:type="gramStart"/>
      <w:r w:rsidRPr="00491053">
        <w:t>( SSE</w:t>
      </w:r>
      <w:r w:rsidRPr="00491053">
        <w:rPr>
          <w:vertAlign w:val="subscript"/>
        </w:rPr>
        <w:t>C</w:t>
      </w:r>
      <w:proofErr w:type="gramEnd"/>
      <w:r w:rsidRPr="00491053">
        <w:rPr>
          <w:vertAlign w:val="subscript"/>
        </w:rPr>
        <w:t xml:space="preserve"> </w:t>
      </w:r>
      <w:r w:rsidRPr="00491053">
        <w:t>/ df1]</w:t>
      </w:r>
    </w:p>
    <w:p w14:paraId="4A5554EC" w14:textId="77777777" w:rsidR="00AE60CA" w:rsidRPr="00491053" w:rsidRDefault="00AE60CA" w:rsidP="00AE60CA">
      <w:pPr>
        <w:ind w:left="2160" w:firstLine="720"/>
      </w:pPr>
      <w:r w:rsidRPr="00491053">
        <w:t>F = ((</w:t>
      </w:r>
      <w:r w:rsidRPr="00491053">
        <w:rPr>
          <w:rFonts w:cs="Consolas"/>
          <w:color w:val="000000"/>
        </w:rPr>
        <w:t>5,426,297</w:t>
      </w:r>
      <w:r w:rsidRPr="00491053">
        <w:t xml:space="preserve">– </w:t>
      </w:r>
      <w:r w:rsidRPr="00491053">
        <w:rPr>
          <w:rFonts w:cs="Consolas"/>
          <w:color w:val="000000"/>
        </w:rPr>
        <w:t>5,342,216</w:t>
      </w:r>
      <w:r w:rsidRPr="00491053">
        <w:t xml:space="preserve">) / 4) / [ </w:t>
      </w:r>
      <w:r w:rsidRPr="00491053">
        <w:rPr>
          <w:rFonts w:cs="Consolas"/>
          <w:color w:val="000000"/>
        </w:rPr>
        <w:t xml:space="preserve">5,342,216 </w:t>
      </w:r>
      <w:r w:rsidRPr="00491053">
        <w:t>/ 306]</w:t>
      </w:r>
    </w:p>
    <w:p w14:paraId="46A7CCBB" w14:textId="77777777" w:rsidR="00AE60CA" w:rsidRPr="00491053" w:rsidRDefault="00AE60CA" w:rsidP="00AE60CA">
      <w:pPr>
        <w:ind w:left="2160" w:firstLine="720"/>
      </w:pPr>
      <w:r w:rsidRPr="00491053">
        <w:t xml:space="preserve">= </w:t>
      </w:r>
      <w:r w:rsidRPr="00491053">
        <w:rPr>
          <w:rFonts w:cs="Consolas"/>
          <w:color w:val="000000"/>
        </w:rPr>
        <w:t xml:space="preserve">21,020.3 </w:t>
      </w:r>
      <w:r w:rsidRPr="00491053">
        <w:t xml:space="preserve">/ </w:t>
      </w:r>
      <w:r w:rsidRPr="00491053">
        <w:rPr>
          <w:rFonts w:cs="Consolas"/>
          <w:color w:val="000000"/>
        </w:rPr>
        <w:t>17,458.22</w:t>
      </w:r>
    </w:p>
    <w:p w14:paraId="2E660A76" w14:textId="77777777" w:rsidR="00AE60CA" w:rsidRPr="00491053" w:rsidRDefault="00AE60CA" w:rsidP="00AE60CA">
      <w:pPr>
        <w:ind w:left="2160" w:firstLine="720"/>
        <w:rPr>
          <w:rFonts w:cs="Consolas"/>
          <w:color w:val="000000"/>
        </w:rPr>
      </w:pPr>
      <w:r w:rsidRPr="00491053">
        <w:t xml:space="preserve">= </w:t>
      </w:r>
      <w:r w:rsidRPr="00491053">
        <w:rPr>
          <w:rFonts w:cs="Consolas"/>
          <w:b/>
          <w:bCs/>
          <w:color w:val="000000"/>
        </w:rPr>
        <w:t>1.204</w:t>
      </w:r>
    </w:p>
    <w:p w14:paraId="65D40F1F" w14:textId="0892A97E" w:rsidR="00CB174C" w:rsidRPr="00857881" w:rsidRDefault="00C62DC3" w:rsidP="007E39A3">
      <w:r>
        <w:t xml:space="preserve"> </w:t>
      </w:r>
    </w:p>
    <w:p w14:paraId="43F42241" w14:textId="41A7C69B" w:rsidR="004C6B76" w:rsidRPr="00214FB9" w:rsidRDefault="004C6B76" w:rsidP="00C021CA">
      <w:pPr>
        <w:pStyle w:val="Heading3"/>
        <w:rPr>
          <w:rFonts w:asciiTheme="minorHAnsi" w:hAnsiTheme="minorHAnsi"/>
        </w:rPr>
      </w:pPr>
      <w:r w:rsidRPr="00214FB9">
        <w:rPr>
          <w:rFonts w:asciiTheme="minorHAnsi" w:hAnsiTheme="minorHAnsi"/>
        </w:rPr>
        <w:lastRenderedPageBreak/>
        <w:t>Research</w:t>
      </w:r>
    </w:p>
    <w:p w14:paraId="74849F02" w14:textId="6559171E" w:rsidR="004C6B76" w:rsidRPr="00214FB9" w:rsidRDefault="004C6B76" w:rsidP="00C021CA">
      <w:pPr>
        <w:pStyle w:val="Heading3"/>
        <w:rPr>
          <w:rFonts w:asciiTheme="minorHAnsi" w:hAnsiTheme="minorHAnsi"/>
        </w:rPr>
      </w:pPr>
      <w:r w:rsidRPr="00214FB9">
        <w:rPr>
          <w:rFonts w:asciiTheme="minorHAnsi" w:hAnsiTheme="minorHAnsi"/>
        </w:rPr>
        <w:t>Conclusion</w:t>
      </w:r>
    </w:p>
    <w:sectPr w:rsidR="004C6B76" w:rsidRPr="00214FB9"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7A3FA" w14:textId="77777777" w:rsidR="002264D5" w:rsidRDefault="002264D5">
      <w:pPr>
        <w:spacing w:after="0" w:line="240" w:lineRule="auto"/>
      </w:pPr>
      <w:r>
        <w:separator/>
      </w:r>
    </w:p>
  </w:endnote>
  <w:endnote w:type="continuationSeparator" w:id="0">
    <w:p w14:paraId="450E1837" w14:textId="77777777" w:rsidR="002264D5" w:rsidRDefault="002264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1CBBF" w14:textId="77777777" w:rsidR="002264D5" w:rsidRDefault="002264D5">
      <w:pPr>
        <w:spacing w:after="0" w:line="240" w:lineRule="auto"/>
      </w:pPr>
      <w:r>
        <w:separator/>
      </w:r>
    </w:p>
  </w:footnote>
  <w:footnote w:type="continuationSeparator" w:id="0">
    <w:p w14:paraId="77C1CA04" w14:textId="77777777" w:rsidR="002264D5" w:rsidRDefault="002264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44383"/>
    <w:rsid w:val="00044BE4"/>
    <w:rsid w:val="000B697B"/>
    <w:rsid w:val="000C0D90"/>
    <w:rsid w:val="000D3979"/>
    <w:rsid w:val="000D4DF8"/>
    <w:rsid w:val="000E57CE"/>
    <w:rsid w:val="00103765"/>
    <w:rsid w:val="00122AB0"/>
    <w:rsid w:val="001414EF"/>
    <w:rsid w:val="0015520D"/>
    <w:rsid w:val="001812DE"/>
    <w:rsid w:val="00194DF6"/>
    <w:rsid w:val="001A562B"/>
    <w:rsid w:val="001B1B33"/>
    <w:rsid w:val="001B3F7F"/>
    <w:rsid w:val="00214FB9"/>
    <w:rsid w:val="00215A06"/>
    <w:rsid w:val="002264D5"/>
    <w:rsid w:val="00232A73"/>
    <w:rsid w:val="00235032"/>
    <w:rsid w:val="00244205"/>
    <w:rsid w:val="00270579"/>
    <w:rsid w:val="002C646A"/>
    <w:rsid w:val="002C7258"/>
    <w:rsid w:val="002D4FAC"/>
    <w:rsid w:val="00334FA7"/>
    <w:rsid w:val="00352C5E"/>
    <w:rsid w:val="003655E0"/>
    <w:rsid w:val="00372388"/>
    <w:rsid w:val="00380DB4"/>
    <w:rsid w:val="00382EEC"/>
    <w:rsid w:val="003A4485"/>
    <w:rsid w:val="003A49C1"/>
    <w:rsid w:val="003C582D"/>
    <w:rsid w:val="00400D5C"/>
    <w:rsid w:val="00457237"/>
    <w:rsid w:val="0046642F"/>
    <w:rsid w:val="004742A0"/>
    <w:rsid w:val="00474853"/>
    <w:rsid w:val="00474C14"/>
    <w:rsid w:val="00491FE1"/>
    <w:rsid w:val="004922A2"/>
    <w:rsid w:val="004A042E"/>
    <w:rsid w:val="004B228D"/>
    <w:rsid w:val="004C6B76"/>
    <w:rsid w:val="004D7DFC"/>
    <w:rsid w:val="004E1AED"/>
    <w:rsid w:val="004E6BE4"/>
    <w:rsid w:val="00500B16"/>
    <w:rsid w:val="00506858"/>
    <w:rsid w:val="00551956"/>
    <w:rsid w:val="00567BEB"/>
    <w:rsid w:val="005755CB"/>
    <w:rsid w:val="005B613C"/>
    <w:rsid w:val="005C0FF0"/>
    <w:rsid w:val="005C12A5"/>
    <w:rsid w:val="005C2F33"/>
    <w:rsid w:val="006410B6"/>
    <w:rsid w:val="0069012E"/>
    <w:rsid w:val="00692A68"/>
    <w:rsid w:val="006B7021"/>
    <w:rsid w:val="006F4D46"/>
    <w:rsid w:val="00731268"/>
    <w:rsid w:val="00740E71"/>
    <w:rsid w:val="0075072D"/>
    <w:rsid w:val="0078479D"/>
    <w:rsid w:val="00795A5A"/>
    <w:rsid w:val="00797E99"/>
    <w:rsid w:val="007A79FA"/>
    <w:rsid w:val="007E39A3"/>
    <w:rsid w:val="00800777"/>
    <w:rsid w:val="00825C58"/>
    <w:rsid w:val="00857881"/>
    <w:rsid w:val="0088418F"/>
    <w:rsid w:val="008842D3"/>
    <w:rsid w:val="00890D4D"/>
    <w:rsid w:val="008933E4"/>
    <w:rsid w:val="008939BF"/>
    <w:rsid w:val="00896CB3"/>
    <w:rsid w:val="008B68A9"/>
    <w:rsid w:val="008D76E5"/>
    <w:rsid w:val="008F6B0B"/>
    <w:rsid w:val="009024AF"/>
    <w:rsid w:val="00903193"/>
    <w:rsid w:val="00912D7C"/>
    <w:rsid w:val="00935825"/>
    <w:rsid w:val="00942A6C"/>
    <w:rsid w:val="009457BE"/>
    <w:rsid w:val="0095312A"/>
    <w:rsid w:val="00957257"/>
    <w:rsid w:val="00972564"/>
    <w:rsid w:val="00997D24"/>
    <w:rsid w:val="009C09A0"/>
    <w:rsid w:val="00A1310C"/>
    <w:rsid w:val="00A13A36"/>
    <w:rsid w:val="00A15B90"/>
    <w:rsid w:val="00A37909"/>
    <w:rsid w:val="00A64317"/>
    <w:rsid w:val="00A6780C"/>
    <w:rsid w:val="00A84AC8"/>
    <w:rsid w:val="00AE60CA"/>
    <w:rsid w:val="00B138DE"/>
    <w:rsid w:val="00B17C49"/>
    <w:rsid w:val="00B30BE8"/>
    <w:rsid w:val="00B419AC"/>
    <w:rsid w:val="00B534E0"/>
    <w:rsid w:val="00B7730D"/>
    <w:rsid w:val="00B920FA"/>
    <w:rsid w:val="00BC33EA"/>
    <w:rsid w:val="00C01164"/>
    <w:rsid w:val="00C021CA"/>
    <w:rsid w:val="00C359F2"/>
    <w:rsid w:val="00C519B1"/>
    <w:rsid w:val="00C52CCC"/>
    <w:rsid w:val="00C62DC3"/>
    <w:rsid w:val="00C70870"/>
    <w:rsid w:val="00CB174C"/>
    <w:rsid w:val="00CB37DF"/>
    <w:rsid w:val="00CB62AB"/>
    <w:rsid w:val="00CC1399"/>
    <w:rsid w:val="00CC3E85"/>
    <w:rsid w:val="00CF3B0A"/>
    <w:rsid w:val="00D007F0"/>
    <w:rsid w:val="00D354DB"/>
    <w:rsid w:val="00D40BC3"/>
    <w:rsid w:val="00D43205"/>
    <w:rsid w:val="00D46A63"/>
    <w:rsid w:val="00D47A97"/>
    <w:rsid w:val="00D82092"/>
    <w:rsid w:val="00DC0035"/>
    <w:rsid w:val="00E04D39"/>
    <w:rsid w:val="00E0751C"/>
    <w:rsid w:val="00E11FFC"/>
    <w:rsid w:val="00E34633"/>
    <w:rsid w:val="00E411AA"/>
    <w:rsid w:val="00E631E5"/>
    <w:rsid w:val="00E64D1C"/>
    <w:rsid w:val="00E9030D"/>
    <w:rsid w:val="00EB2077"/>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67692ADA-4B78-4B1F-994C-9A24FFAEC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89</TotalTime>
  <Pages>9</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8</cp:revision>
  <dcterms:created xsi:type="dcterms:W3CDTF">2018-10-06T17:09:00Z</dcterms:created>
  <dcterms:modified xsi:type="dcterms:W3CDTF">2019-07-2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